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953B9C0" w:rsidR="005C00C2" w:rsidRPr="004F573B" w:rsidRDefault="00E71DA1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Student Wellbeing</w:t>
                            </w:r>
                            <w:r w:rsidR="007E7ED2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and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xperience</w:t>
                            </w:r>
                            <w:r w:rsidR="007E7ED2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Sub</w:t>
                            </w:r>
                            <w:proofErr w:type="gramEnd"/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">
                <v:textbox>
                  <w:txbxContent>
                    <w:p w14:paraId="126383F8" w14:textId="4953B9C0" w:rsidR="005C00C2" w:rsidRPr="004F573B" w:rsidRDefault="00E71DA1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Student Wellbeing</w:t>
                      </w:r>
                      <w:r w:rsidR="007E7ED2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and 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xperience</w:t>
                      </w:r>
                      <w:r w:rsidR="007E7ED2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Sub</w:t>
                      </w:r>
                      <w:proofErr w:type="gramEnd"/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50CDD41B" w:rsidR="001229C1" w:rsidRDefault="00153609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Student Wellbeing and Experience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10154EA3" w:rsidR="001229C1" w:rsidRDefault="0035556A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Wednesday </w:t>
            </w:r>
            <w:r w:rsidR="004531CA">
              <w:rPr>
                <w:rFonts w:eastAsia="Arial Unicode MS" w:cs="Arial Unicode MS"/>
                <w:b/>
                <w:bCs/>
                <w:sz w:val="24"/>
                <w:szCs w:val="24"/>
              </w:rPr>
              <w:t>9</w:t>
            </w:r>
            <w:r w:rsidR="004531CA" w:rsidRPr="004531CA">
              <w:rPr>
                <w:rFonts w:eastAsia="Arial Unicode MS" w:cs="Arial Unicode MS"/>
                <w:b/>
                <w:bCs/>
                <w:sz w:val="24"/>
                <w:szCs w:val="24"/>
                <w:vertAlign w:val="superscript"/>
              </w:rPr>
              <w:t>th</w:t>
            </w:r>
            <w:r w:rsidR="004531CA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November 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>202</w:t>
            </w:r>
            <w:r w:rsidR="00DA3D50">
              <w:rPr>
                <w:rFonts w:eastAsia="Arial Unicode MS" w:cs="Arial Unicode MS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2D937035" w:rsidR="001229C1" w:rsidRDefault="00DA3D50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7:30</w:t>
            </w:r>
            <w:r w:rsidR="005968C4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- 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8:3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1E5C7FDA" w:rsidR="001229C1" w:rsidRDefault="004531CA">
            <w:r>
              <w:t>The Lounge, SU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2387BA31" w:rsidR="0019732E" w:rsidRPr="001229C1" w:rsidRDefault="0019732E" w:rsidP="001229C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FC4FBC" w:rsidRPr="002E52EE" w14:paraId="5D8B246B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591B6126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Attendance </w:t>
            </w:r>
          </w:p>
        </w:tc>
        <w:tc>
          <w:tcPr>
            <w:tcW w:w="7720" w:type="dxa"/>
          </w:tcPr>
          <w:p w14:paraId="5CAEE908" w14:textId="6D27CD3D" w:rsidR="00533B61" w:rsidRDefault="004531CA" w:rsidP="00533B61">
            <w:r>
              <w:t>Joshua Bor</w:t>
            </w:r>
            <w:r w:rsidR="00AD7849">
              <w:t>okinni</w:t>
            </w:r>
            <w:r w:rsidR="00533B61">
              <w:t xml:space="preserve"> – VP </w:t>
            </w:r>
            <w:r>
              <w:t>W</w:t>
            </w:r>
            <w:r w:rsidR="00533B61">
              <w:t xml:space="preserve">ellbeing and </w:t>
            </w:r>
            <w:r>
              <w:t>D</w:t>
            </w:r>
            <w:r w:rsidR="00533B61">
              <w:t xml:space="preserve">iversity </w:t>
            </w:r>
          </w:p>
          <w:p w14:paraId="2AF99BB7" w14:textId="78579337" w:rsidR="00AD7849" w:rsidRDefault="00AD7849" w:rsidP="00533B61">
            <w:proofErr w:type="spellStart"/>
            <w:r>
              <w:t>Apolline</w:t>
            </w:r>
            <w:proofErr w:type="spellEnd"/>
            <w:r>
              <w:t xml:space="preserve"> Tran – PT Womens Officer</w:t>
            </w:r>
          </w:p>
          <w:p w14:paraId="52B78D6E" w14:textId="41D50B7D" w:rsidR="00AD7849" w:rsidRDefault="00AD7849" w:rsidP="00533B61">
            <w:r>
              <w:t>Olly Moody – PT Students with Disabilities Officer</w:t>
            </w:r>
          </w:p>
          <w:p w14:paraId="2526A064" w14:textId="19DF2E56" w:rsidR="002C1EBF" w:rsidRDefault="002C1EBF" w:rsidP="00533B61">
            <w:r>
              <w:t xml:space="preserve">Ahmed Hammad – PT PGR Officer </w:t>
            </w:r>
          </w:p>
          <w:p w14:paraId="438B6F8E" w14:textId="48D38EE6" w:rsidR="007D25C5" w:rsidRDefault="007D25C5" w:rsidP="00533B61">
            <w:r>
              <w:t xml:space="preserve">Tracy Priestman – Representation and Democracy Manager </w:t>
            </w:r>
          </w:p>
          <w:p w14:paraId="0FE0434C" w14:textId="298274E8" w:rsidR="00B75F3B" w:rsidRDefault="00B75F3B" w:rsidP="00533B61"/>
          <w:p w14:paraId="0877231F" w14:textId="3BDE5D52" w:rsidR="00737266" w:rsidRPr="008D68EB" w:rsidRDefault="00737266" w:rsidP="004531CA">
            <w:pPr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92666C" w:rsidRPr="002E52EE" w14:paraId="313DAA42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458F9B17" w14:textId="1E7F531F" w:rsidR="005057E5" w:rsidRPr="00B575ED" w:rsidRDefault="008F4D48" w:rsidP="00B575E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N/A </w:t>
            </w:r>
            <w:r w:rsidR="004A6239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  <w:tr w:rsidR="00632F3A" w:rsidRPr="002E52EE" w14:paraId="46C14C55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4. Notification of any other business</w:t>
            </w:r>
          </w:p>
        </w:tc>
        <w:tc>
          <w:tcPr>
            <w:tcW w:w="7720" w:type="dxa"/>
          </w:tcPr>
          <w:p w14:paraId="545E7527" w14:textId="09B1BE08" w:rsidR="000F5926" w:rsidRPr="00825DE1" w:rsidRDefault="008F4D48" w:rsidP="00825DE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</w:t>
            </w:r>
          </w:p>
        </w:tc>
      </w:tr>
      <w:tr w:rsidR="005733A9" w:rsidRPr="002E52EE" w14:paraId="2534AF2D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730F903D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0" w:type="dxa"/>
          </w:tcPr>
          <w:p w14:paraId="1A43312D" w14:textId="27911292" w:rsidR="00A90CE1" w:rsidRDefault="00A90CE1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A90CE1">
              <w:rPr>
                <w:rFonts w:ascii="Helvetica" w:hAnsi="Helvetica" w:cs="Helvetica"/>
                <w:sz w:val="24"/>
                <w:szCs w:val="24"/>
                <w:u w:val="single"/>
              </w:rPr>
              <w:t>Accommodation</w:t>
            </w:r>
          </w:p>
          <w:p w14:paraId="3EDC673A" w14:textId="0044C1D3" w:rsidR="00877982" w:rsidRDefault="009B205C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9B205C">
              <w:rPr>
                <w:rFonts w:ascii="Helvetica" w:hAnsi="Helvetica" w:cs="Helvetica"/>
                <w:sz w:val="24"/>
                <w:szCs w:val="24"/>
              </w:rPr>
              <w:t xml:space="preserve">Joshua reported that international students are struggling </w:t>
            </w:r>
            <w:r>
              <w:rPr>
                <w:rFonts w:ascii="Helvetica" w:hAnsi="Helvetica" w:cs="Helvetica"/>
                <w:sz w:val="24"/>
                <w:szCs w:val="24"/>
              </w:rPr>
              <w:t>to find appropriate accommodation, especially those with families</w:t>
            </w:r>
            <w:r w:rsidR="00C3196B">
              <w:rPr>
                <w:rFonts w:ascii="Helvetica" w:hAnsi="Helvetica" w:cs="Helvetica"/>
                <w:sz w:val="24"/>
                <w:szCs w:val="24"/>
              </w:rPr>
              <w:t xml:space="preserve">. The students are being signposted to student services </w:t>
            </w:r>
            <w:r w:rsidR="00877982">
              <w:rPr>
                <w:rFonts w:ascii="Helvetica" w:hAnsi="Helvetica" w:cs="Helvetica"/>
                <w:sz w:val="24"/>
                <w:szCs w:val="24"/>
              </w:rPr>
              <w:t>who are supporting those students where they can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>,</w:t>
            </w:r>
            <w:r w:rsidR="00877982">
              <w:rPr>
                <w:rFonts w:ascii="Helvetica" w:hAnsi="Helvetica" w:cs="Helvetica"/>
                <w:sz w:val="24"/>
                <w:szCs w:val="24"/>
              </w:rPr>
              <w:t xml:space="preserve"> but it is an ongoing issue which will be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 xml:space="preserve"> further</w:t>
            </w:r>
            <w:r w:rsidR="00877982">
              <w:rPr>
                <w:rFonts w:ascii="Helvetica" w:hAnsi="Helvetica" w:cs="Helvetica"/>
                <w:sz w:val="24"/>
                <w:szCs w:val="24"/>
              </w:rPr>
              <w:t xml:space="preserve"> impacted by the January intake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 xml:space="preserve"> of students</w:t>
            </w:r>
            <w:r w:rsidR="00877982">
              <w:rPr>
                <w:rFonts w:ascii="Helvetica" w:hAnsi="Helvetica" w:cs="Helvetica"/>
                <w:sz w:val="24"/>
                <w:szCs w:val="24"/>
              </w:rPr>
              <w:t xml:space="preserve">. </w:t>
            </w:r>
          </w:p>
          <w:p w14:paraId="0FB68768" w14:textId="5C16FA68" w:rsidR="00877982" w:rsidRDefault="0087798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78915B64" w14:textId="547C9941" w:rsidR="00BC5465" w:rsidRDefault="00BC5465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he university are not able to issue a </w:t>
            </w:r>
            <w:r w:rsidR="00E73F01" w:rsidRPr="00E73F01">
              <w:rPr>
                <w:rFonts w:ascii="Helvetica" w:hAnsi="Helvetica" w:cs="Helvetica"/>
                <w:sz w:val="24"/>
                <w:szCs w:val="24"/>
              </w:rPr>
              <w:t>Confirmation of Acceptance for Studies</w:t>
            </w:r>
            <w:r w:rsidR="00E73F01">
              <w:rPr>
                <w:rFonts w:ascii="Helvetica" w:hAnsi="Helvetica" w:cs="Helvetica"/>
                <w:sz w:val="24"/>
                <w:szCs w:val="24"/>
              </w:rPr>
              <w:t xml:space="preserve"> (</w:t>
            </w:r>
            <w:r>
              <w:rPr>
                <w:rFonts w:ascii="Helvetica" w:hAnsi="Helvetica" w:cs="Helvetica"/>
                <w:sz w:val="24"/>
                <w:szCs w:val="24"/>
              </w:rPr>
              <w:t>CAS</w:t>
            </w:r>
            <w:r w:rsidR="00E73F01">
              <w:rPr>
                <w:rFonts w:ascii="Helvetica" w:hAnsi="Helvetica" w:cs="Helvetica"/>
                <w:sz w:val="24"/>
                <w:szCs w:val="24"/>
              </w:rPr>
              <w:t xml:space="preserve">) without </w:t>
            </w:r>
            <w:r w:rsidR="00BE7585">
              <w:rPr>
                <w:rFonts w:ascii="Helvetica" w:hAnsi="Helvetica" w:cs="Helvetica"/>
                <w:sz w:val="24"/>
                <w:szCs w:val="24"/>
              </w:rPr>
              <w:t>accommodation in place but most reputable accommodation providers ask for a CAS</w:t>
            </w:r>
            <w:r w:rsidR="00452AED">
              <w:rPr>
                <w:rFonts w:ascii="Helvetica" w:hAnsi="Helvetica" w:cs="Helvetica"/>
                <w:sz w:val="24"/>
                <w:szCs w:val="24"/>
              </w:rPr>
              <w:t xml:space="preserve">. </w:t>
            </w:r>
          </w:p>
          <w:p w14:paraId="4B103B70" w14:textId="48C515F2" w:rsidR="00452AED" w:rsidRDefault="00452AED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4BE7D216" w14:textId="68CC7220" w:rsidR="00452AED" w:rsidRDefault="00452AED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he university website does now say not to bring family to the UK until suitable accommodation has been found </w:t>
            </w:r>
            <w:r w:rsidR="00FF3349">
              <w:rPr>
                <w:rFonts w:ascii="Helvetica" w:hAnsi="Helvetica" w:cs="Helvetica"/>
                <w:sz w:val="24"/>
                <w:szCs w:val="24"/>
              </w:rPr>
              <w:t xml:space="preserve">and where these cases have </w:t>
            </w:r>
            <w:r w:rsidR="00FF3349">
              <w:rPr>
                <w:rFonts w:ascii="Helvetica" w:hAnsi="Helvetica" w:cs="Helvetica"/>
                <w:sz w:val="24"/>
                <w:szCs w:val="24"/>
              </w:rPr>
              <w:lastRenderedPageBreak/>
              <w:t>been brought to the attention of the university, the family has been signposted to the correct support services.</w:t>
            </w:r>
          </w:p>
          <w:p w14:paraId="0643117E" w14:textId="77777777" w:rsidR="00CE46CB" w:rsidRDefault="00CE46CB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71FA2CEF" w14:textId="4D2BDCD1" w:rsidR="00727977" w:rsidRDefault="002C1EBF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Ahmed </w:t>
            </w:r>
            <w:r w:rsidR="00727977">
              <w:rPr>
                <w:rFonts w:ascii="Helvetica" w:hAnsi="Helvetica" w:cs="Helvetica"/>
                <w:sz w:val="24"/>
                <w:szCs w:val="24"/>
              </w:rPr>
              <w:t xml:space="preserve">noted that this is also an issue for PGR students </w:t>
            </w:r>
            <w:r w:rsidR="008C38F7">
              <w:rPr>
                <w:rFonts w:ascii="Helvetica" w:hAnsi="Helvetica" w:cs="Helvetica"/>
                <w:sz w:val="24"/>
                <w:szCs w:val="24"/>
              </w:rPr>
              <w:t xml:space="preserve">and supervisors help where they can but having a guarantor can be an issue. Josh agreed and explained that the university does </w:t>
            </w:r>
            <w:r w:rsidR="004C20C8">
              <w:rPr>
                <w:rFonts w:ascii="Helvetica" w:hAnsi="Helvetica" w:cs="Helvetica"/>
                <w:sz w:val="24"/>
                <w:szCs w:val="24"/>
              </w:rPr>
              <w:t xml:space="preserve">recommend </w:t>
            </w:r>
            <w:proofErr w:type="spellStart"/>
            <w:proofErr w:type="gramStart"/>
            <w:r w:rsidR="004C20C8">
              <w:rPr>
                <w:rFonts w:ascii="Helvetica" w:hAnsi="Helvetica" w:cs="Helvetica"/>
                <w:sz w:val="24"/>
                <w:szCs w:val="24"/>
              </w:rPr>
              <w:t>MyGuarantor</w:t>
            </w:r>
            <w:proofErr w:type="spellEnd"/>
            <w:proofErr w:type="gramEnd"/>
            <w:r w:rsidR="004C20C8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D65A5B">
              <w:rPr>
                <w:rFonts w:ascii="Helvetica" w:hAnsi="Helvetica" w:cs="Helvetica"/>
                <w:sz w:val="24"/>
                <w:szCs w:val="24"/>
              </w:rPr>
              <w:t xml:space="preserve">but this is not accepted by all agencies. </w:t>
            </w:r>
          </w:p>
          <w:p w14:paraId="385C170E" w14:textId="3FED4D8D" w:rsidR="00D65A5B" w:rsidRDefault="00D65A5B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2897AE5C" w14:textId="69A5AD12" w:rsidR="00FE6878" w:rsidRDefault="00D65A5B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It was also noted that </w:t>
            </w:r>
            <w:r w:rsidR="00BD2899">
              <w:rPr>
                <w:rFonts w:ascii="Helvetica" w:hAnsi="Helvetica" w:cs="Helvetica"/>
                <w:sz w:val="24"/>
                <w:szCs w:val="24"/>
              </w:rPr>
              <w:t>the guarantor issue can affect home students that are estranged from their family or that the</w:t>
            </w:r>
            <w:r w:rsidR="006C6596">
              <w:rPr>
                <w:rFonts w:ascii="Helvetica" w:hAnsi="Helvetica" w:cs="Helvetica"/>
                <w:sz w:val="24"/>
                <w:szCs w:val="24"/>
              </w:rPr>
              <w:t xml:space="preserve"> person who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 xml:space="preserve"> would</w:t>
            </w:r>
            <w:r w:rsidR="006C6596">
              <w:rPr>
                <w:rFonts w:ascii="Helvetica" w:hAnsi="Helvetica" w:cs="Helvetica"/>
                <w:sz w:val="24"/>
                <w:szCs w:val="24"/>
              </w:rPr>
              <w:t xml:space="preserve"> be their guarantor does not meet the financial threshold.</w:t>
            </w:r>
          </w:p>
          <w:p w14:paraId="105F0C3D" w14:textId="77777777" w:rsidR="00FE6878" w:rsidRDefault="00FE6878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28F8460B" w14:textId="77777777" w:rsidR="00A242D8" w:rsidRDefault="00FE6878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Josh explained that the university are planning an accommodation forum which will bring together all the key people in the city. </w:t>
            </w:r>
          </w:p>
          <w:p w14:paraId="41D796BD" w14:textId="77777777" w:rsidR="00A242D8" w:rsidRDefault="00A242D8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0DC4EF6B" w14:textId="0977C4CB" w:rsidR="00D65A5B" w:rsidRDefault="00A242D8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A242D8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Cost of Living </w:t>
            </w:r>
            <w:r w:rsidR="006C6596" w:rsidRPr="00A242D8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 </w:t>
            </w:r>
          </w:p>
          <w:p w14:paraId="038238AB" w14:textId="57DD2EFB" w:rsidR="00A90CE1" w:rsidRDefault="00A242D8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The SU are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 xml:space="preserve"> currently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providing free sanitary products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 xml:space="preserve"> and</w:t>
            </w:r>
            <w:r w:rsidR="00F93778">
              <w:rPr>
                <w:rFonts w:ascii="Helvetica" w:hAnsi="Helvetica" w:cs="Helvetica"/>
                <w:sz w:val="24"/>
                <w:szCs w:val="24"/>
              </w:rPr>
              <w:t xml:space="preserve"> personal hygiene items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>.</w:t>
            </w:r>
            <w:r w:rsidR="00F93778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CE46CB">
              <w:rPr>
                <w:rFonts w:ascii="Helvetica" w:hAnsi="Helvetica" w:cs="Helvetica"/>
                <w:sz w:val="24"/>
                <w:szCs w:val="24"/>
              </w:rPr>
              <w:t>T</w:t>
            </w:r>
            <w:r w:rsidR="00F93778">
              <w:rPr>
                <w:rFonts w:ascii="Helvetica" w:hAnsi="Helvetica" w:cs="Helvetica"/>
                <w:sz w:val="24"/>
                <w:szCs w:val="24"/>
              </w:rPr>
              <w:t>he community larder is also being launched on the 16</w:t>
            </w:r>
            <w:r w:rsidR="00F93778" w:rsidRPr="00F93778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 w:rsidR="00F93778">
              <w:rPr>
                <w:rFonts w:ascii="Helvetica" w:hAnsi="Helvetica" w:cs="Helvetica"/>
                <w:sz w:val="24"/>
                <w:szCs w:val="24"/>
              </w:rPr>
              <w:t xml:space="preserve"> November</w:t>
            </w:r>
            <w:r w:rsidR="00AD39EC">
              <w:rPr>
                <w:rFonts w:ascii="Helvetica" w:hAnsi="Helvetica" w:cs="Helvetica"/>
                <w:sz w:val="24"/>
                <w:szCs w:val="24"/>
              </w:rPr>
              <w:t>. Staff and students will be able to donate key essentials for students who are in need.</w:t>
            </w:r>
          </w:p>
          <w:p w14:paraId="7002F436" w14:textId="3C5FAA49" w:rsidR="008F404F" w:rsidRDefault="008F404F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3D14974C" w14:textId="0A966F8E" w:rsidR="008F404F" w:rsidRDefault="008F404F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8F404F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Socialising </w:t>
            </w:r>
          </w:p>
          <w:p w14:paraId="1884A69D" w14:textId="7D6B32F9" w:rsidR="00CF75DE" w:rsidRDefault="008F404F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It was agreed that it can be difficult to make friends and </w:t>
            </w:r>
            <w:r w:rsidR="00EF7F03">
              <w:rPr>
                <w:rFonts w:ascii="Helvetica" w:hAnsi="Helvetica" w:cs="Helvetica"/>
                <w:sz w:val="24"/>
                <w:szCs w:val="24"/>
              </w:rPr>
              <w:t xml:space="preserve">over the winter period can be especially isolating. </w:t>
            </w:r>
            <w:r w:rsidR="00460FDD">
              <w:rPr>
                <w:rFonts w:ascii="Helvetica" w:hAnsi="Helvetica" w:cs="Helvetica"/>
                <w:sz w:val="24"/>
                <w:szCs w:val="24"/>
              </w:rPr>
              <w:t>All were happy to think of ideas.</w:t>
            </w:r>
          </w:p>
          <w:p w14:paraId="148F6D2D" w14:textId="5D5C0E6B" w:rsidR="00361696" w:rsidRDefault="00361696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2FA20C1E" w14:textId="369DFE69" w:rsidR="00361696" w:rsidRDefault="00361696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361696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Prayer Space </w:t>
            </w:r>
          </w:p>
          <w:p w14:paraId="6635D430" w14:textId="7952C34A" w:rsidR="00361696" w:rsidRPr="00CE46CB" w:rsidRDefault="00F7228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CE46CB">
              <w:rPr>
                <w:rFonts w:ascii="Helvetica" w:hAnsi="Helvetica" w:cs="Helvetica"/>
                <w:sz w:val="24"/>
                <w:szCs w:val="24"/>
              </w:rPr>
              <w:t xml:space="preserve">Josh explained that the Islamic Society had been using a room in Endsleigh Place </w:t>
            </w:r>
            <w:r w:rsidR="003F6451" w:rsidRPr="00CE46CB">
              <w:rPr>
                <w:rFonts w:ascii="Helvetica" w:hAnsi="Helvetica" w:cs="Helvetica"/>
                <w:sz w:val="24"/>
                <w:szCs w:val="24"/>
              </w:rPr>
              <w:t xml:space="preserve">but that there is a prayer room in the Library. Unfortunately, the signage has been taken down </w:t>
            </w:r>
            <w:r w:rsidR="00D50F6B" w:rsidRPr="00CE46CB">
              <w:rPr>
                <w:rFonts w:ascii="Helvetica" w:hAnsi="Helvetica" w:cs="Helvetica"/>
                <w:sz w:val="24"/>
                <w:szCs w:val="24"/>
              </w:rPr>
              <w:t xml:space="preserve">and some students are staying in there </w:t>
            </w:r>
          </w:p>
          <w:p w14:paraId="37A3E27D" w14:textId="63F3C7C1" w:rsidR="00834E41" w:rsidRPr="009B56B6" w:rsidRDefault="0084478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</w:tc>
      </w:tr>
      <w:tr w:rsidR="005F2A26" w:rsidRPr="002E52EE" w14:paraId="412B18C9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1C0648E" w14:textId="77777777" w:rsidR="00770195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</w:p>
          <w:p w14:paraId="41A92FC3" w14:textId="2FFA38CA" w:rsidR="005F2A26" w:rsidRDefault="00770195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Campaigns</w:t>
            </w:r>
            <w:r w:rsidR="000F4433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129A368A" w14:textId="075FB338" w:rsidR="00530356" w:rsidRPr="00361696" w:rsidRDefault="00116C06" w:rsidP="00CF75DE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361696">
              <w:rPr>
                <w:rFonts w:ascii="Helvetica" w:hAnsi="Helvetica" w:cs="Helvetica"/>
                <w:sz w:val="24"/>
                <w:szCs w:val="24"/>
              </w:rPr>
              <w:t xml:space="preserve">Fitness and mediation event </w:t>
            </w:r>
            <w:r w:rsidR="00361696" w:rsidRPr="00361696">
              <w:rPr>
                <w:rFonts w:ascii="Helvetica" w:hAnsi="Helvetica" w:cs="Helvetica"/>
                <w:sz w:val="24"/>
                <w:szCs w:val="24"/>
              </w:rPr>
              <w:t>Friday 9</w:t>
            </w:r>
            <w:r w:rsidR="00361696" w:rsidRPr="00361696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 w:rsidR="00361696" w:rsidRPr="00361696">
              <w:rPr>
                <w:rFonts w:ascii="Helvetica" w:hAnsi="Helvetica" w:cs="Helvetica"/>
                <w:sz w:val="24"/>
                <w:szCs w:val="24"/>
              </w:rPr>
              <w:t xml:space="preserve"> December </w:t>
            </w:r>
          </w:p>
        </w:tc>
      </w:tr>
      <w:tr w:rsidR="005F2A26" w:rsidRPr="002E52EE" w14:paraId="63AE02D0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55100C20" w14:textId="756836AF" w:rsidR="007D25C5" w:rsidRPr="00690977" w:rsidRDefault="0084663F" w:rsidP="00D50F6B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84663F">
              <w:rPr>
                <w:rFonts w:ascii="Helvetica" w:hAnsi="Helvetica" w:cs="Helvetica"/>
                <w:b/>
                <w:sz w:val="24"/>
                <w:szCs w:val="24"/>
              </w:rPr>
              <w:t xml:space="preserve">Action: </w:t>
            </w:r>
            <w:r w:rsidR="00D50F6B">
              <w:rPr>
                <w:rFonts w:ascii="Helvetica" w:hAnsi="Helvetica" w:cs="Helvetica"/>
                <w:b/>
                <w:sz w:val="24"/>
                <w:szCs w:val="24"/>
              </w:rPr>
              <w:t>Joshua to contact the library to get the signage for the prayer space re-instated</w:t>
            </w:r>
            <w:r w:rsidR="00CF3E33">
              <w:rPr>
                <w:rFonts w:ascii="Helvetica" w:hAnsi="Helvetica" w:cs="Helvetica"/>
                <w:b/>
                <w:sz w:val="24"/>
                <w:szCs w:val="24"/>
              </w:rPr>
              <w:t xml:space="preserve"> </w:t>
            </w:r>
          </w:p>
        </w:tc>
      </w:tr>
      <w:tr w:rsidR="005F2A26" w:rsidRPr="002E52EE" w14:paraId="382707AD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464DF7C4" w14:textId="4351EF70" w:rsidR="005968C4" w:rsidRPr="00690977" w:rsidRDefault="00D50F6B" w:rsidP="005968C4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None </w:t>
            </w:r>
          </w:p>
        </w:tc>
      </w:tr>
      <w:tr w:rsidR="005F2A26" w:rsidRPr="002E52EE" w14:paraId="64B2A8D5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1A69B788" w14:textId="1B07AA19" w:rsidR="005F2A26" w:rsidRPr="009C4F16" w:rsidRDefault="00AB4B22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ext meeting 31</w:t>
            </w:r>
            <w:r w:rsidRPr="00AB4B22">
              <w:rPr>
                <w:rFonts w:ascii="Helvetica" w:hAnsi="Helvetica" w:cs="Helvetica"/>
                <w:sz w:val="24"/>
                <w:szCs w:val="24"/>
                <w:vertAlign w:val="superscript"/>
              </w:rPr>
              <w:t>st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January 2023</w:t>
            </w:r>
            <w:r w:rsidR="005968C4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</w:tc>
      </w:tr>
      <w:tr w:rsidR="00DC16A2" w:rsidRPr="002E52EE" w14:paraId="795611B1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63F08"/>
    <w:multiLevelType w:val="hybridMultilevel"/>
    <w:tmpl w:val="C8748DE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94D9E"/>
    <w:multiLevelType w:val="hybridMultilevel"/>
    <w:tmpl w:val="C378587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74672"/>
    <w:multiLevelType w:val="hybridMultilevel"/>
    <w:tmpl w:val="B2B44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01763"/>
    <w:multiLevelType w:val="hybridMultilevel"/>
    <w:tmpl w:val="AD96C31A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E46BF"/>
    <w:multiLevelType w:val="hybridMultilevel"/>
    <w:tmpl w:val="9490DAD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A523EA"/>
    <w:multiLevelType w:val="hybridMultilevel"/>
    <w:tmpl w:val="B31E31F0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6"/>
  </w:num>
  <w:num w:numId="3">
    <w:abstractNumId w:val="16"/>
  </w:num>
  <w:num w:numId="4">
    <w:abstractNumId w:val="34"/>
  </w:num>
  <w:num w:numId="5">
    <w:abstractNumId w:val="19"/>
  </w:num>
  <w:num w:numId="6">
    <w:abstractNumId w:val="30"/>
  </w:num>
  <w:num w:numId="7">
    <w:abstractNumId w:val="48"/>
  </w:num>
  <w:num w:numId="8">
    <w:abstractNumId w:val="15"/>
  </w:num>
  <w:num w:numId="9">
    <w:abstractNumId w:val="45"/>
  </w:num>
  <w:num w:numId="10">
    <w:abstractNumId w:val="4"/>
  </w:num>
  <w:num w:numId="11">
    <w:abstractNumId w:val="17"/>
  </w:num>
  <w:num w:numId="12">
    <w:abstractNumId w:val="28"/>
  </w:num>
  <w:num w:numId="13">
    <w:abstractNumId w:val="23"/>
  </w:num>
  <w:num w:numId="14">
    <w:abstractNumId w:val="40"/>
  </w:num>
  <w:num w:numId="15">
    <w:abstractNumId w:val="26"/>
  </w:num>
  <w:num w:numId="16">
    <w:abstractNumId w:val="11"/>
  </w:num>
  <w:num w:numId="17">
    <w:abstractNumId w:val="1"/>
  </w:num>
  <w:num w:numId="18">
    <w:abstractNumId w:val="13"/>
  </w:num>
  <w:num w:numId="19">
    <w:abstractNumId w:val="38"/>
  </w:num>
  <w:num w:numId="20">
    <w:abstractNumId w:val="39"/>
  </w:num>
  <w:num w:numId="21">
    <w:abstractNumId w:val="46"/>
  </w:num>
  <w:num w:numId="22">
    <w:abstractNumId w:val="12"/>
  </w:num>
  <w:num w:numId="23">
    <w:abstractNumId w:val="25"/>
  </w:num>
  <w:num w:numId="24">
    <w:abstractNumId w:val="14"/>
  </w:num>
  <w:num w:numId="25">
    <w:abstractNumId w:val="2"/>
  </w:num>
  <w:num w:numId="26">
    <w:abstractNumId w:val="27"/>
  </w:num>
  <w:num w:numId="27">
    <w:abstractNumId w:val="0"/>
  </w:num>
  <w:num w:numId="28">
    <w:abstractNumId w:val="32"/>
  </w:num>
  <w:num w:numId="29">
    <w:abstractNumId w:val="42"/>
  </w:num>
  <w:num w:numId="30">
    <w:abstractNumId w:val="44"/>
  </w:num>
  <w:num w:numId="31">
    <w:abstractNumId w:val="5"/>
  </w:num>
  <w:num w:numId="32">
    <w:abstractNumId w:val="20"/>
  </w:num>
  <w:num w:numId="33">
    <w:abstractNumId w:val="3"/>
  </w:num>
  <w:num w:numId="34">
    <w:abstractNumId w:val="47"/>
  </w:num>
  <w:num w:numId="35">
    <w:abstractNumId w:val="33"/>
  </w:num>
  <w:num w:numId="36">
    <w:abstractNumId w:val="37"/>
  </w:num>
  <w:num w:numId="37">
    <w:abstractNumId w:val="43"/>
  </w:num>
  <w:num w:numId="38">
    <w:abstractNumId w:val="8"/>
  </w:num>
  <w:num w:numId="39">
    <w:abstractNumId w:val="9"/>
  </w:num>
  <w:num w:numId="40">
    <w:abstractNumId w:val="35"/>
  </w:num>
  <w:num w:numId="41">
    <w:abstractNumId w:val="18"/>
  </w:num>
  <w:num w:numId="42">
    <w:abstractNumId w:val="29"/>
  </w:num>
  <w:num w:numId="43">
    <w:abstractNumId w:val="36"/>
  </w:num>
  <w:num w:numId="44">
    <w:abstractNumId w:val="21"/>
  </w:num>
  <w:num w:numId="45">
    <w:abstractNumId w:val="31"/>
  </w:num>
  <w:num w:numId="46">
    <w:abstractNumId w:val="7"/>
  </w:num>
  <w:num w:numId="47">
    <w:abstractNumId w:val="24"/>
  </w:num>
  <w:num w:numId="48">
    <w:abstractNumId w:val="22"/>
  </w:num>
  <w:num w:numId="49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07C6B"/>
    <w:rsid w:val="00015107"/>
    <w:rsid w:val="000216F0"/>
    <w:rsid w:val="0002170F"/>
    <w:rsid w:val="00026B65"/>
    <w:rsid w:val="00032E20"/>
    <w:rsid w:val="000346C4"/>
    <w:rsid w:val="000408FA"/>
    <w:rsid w:val="00042E52"/>
    <w:rsid w:val="00044EDB"/>
    <w:rsid w:val="00046835"/>
    <w:rsid w:val="00046C13"/>
    <w:rsid w:val="00050B14"/>
    <w:rsid w:val="00051911"/>
    <w:rsid w:val="00056C03"/>
    <w:rsid w:val="000605B3"/>
    <w:rsid w:val="00061E94"/>
    <w:rsid w:val="00063B2E"/>
    <w:rsid w:val="00073121"/>
    <w:rsid w:val="0007424A"/>
    <w:rsid w:val="0007461F"/>
    <w:rsid w:val="000813D0"/>
    <w:rsid w:val="00081DB2"/>
    <w:rsid w:val="0008203D"/>
    <w:rsid w:val="00087C70"/>
    <w:rsid w:val="00093469"/>
    <w:rsid w:val="0009424E"/>
    <w:rsid w:val="00095D41"/>
    <w:rsid w:val="000A210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4B73"/>
    <w:rsid w:val="000F0E32"/>
    <w:rsid w:val="000F4433"/>
    <w:rsid w:val="000F5926"/>
    <w:rsid w:val="000F7A01"/>
    <w:rsid w:val="00107755"/>
    <w:rsid w:val="00116C06"/>
    <w:rsid w:val="0012065D"/>
    <w:rsid w:val="0012124F"/>
    <w:rsid w:val="00121D6F"/>
    <w:rsid w:val="00122407"/>
    <w:rsid w:val="001229C1"/>
    <w:rsid w:val="00124439"/>
    <w:rsid w:val="00125C9C"/>
    <w:rsid w:val="0013063D"/>
    <w:rsid w:val="00131C22"/>
    <w:rsid w:val="00132592"/>
    <w:rsid w:val="00144576"/>
    <w:rsid w:val="00147E5D"/>
    <w:rsid w:val="00153609"/>
    <w:rsid w:val="00170884"/>
    <w:rsid w:val="0017409B"/>
    <w:rsid w:val="00176F4D"/>
    <w:rsid w:val="001816AA"/>
    <w:rsid w:val="00181AC3"/>
    <w:rsid w:val="00186FB6"/>
    <w:rsid w:val="0019732E"/>
    <w:rsid w:val="001A1579"/>
    <w:rsid w:val="001A45E8"/>
    <w:rsid w:val="001A4B31"/>
    <w:rsid w:val="001A5F94"/>
    <w:rsid w:val="001A633F"/>
    <w:rsid w:val="001B06E6"/>
    <w:rsid w:val="001B294F"/>
    <w:rsid w:val="001C0674"/>
    <w:rsid w:val="001D16FB"/>
    <w:rsid w:val="001D3FE7"/>
    <w:rsid w:val="001D47BD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75C8"/>
    <w:rsid w:val="0024021D"/>
    <w:rsid w:val="00250482"/>
    <w:rsid w:val="002542D1"/>
    <w:rsid w:val="0025705E"/>
    <w:rsid w:val="002621D6"/>
    <w:rsid w:val="00265028"/>
    <w:rsid w:val="00265759"/>
    <w:rsid w:val="00265E22"/>
    <w:rsid w:val="002669C0"/>
    <w:rsid w:val="00272B4B"/>
    <w:rsid w:val="00276040"/>
    <w:rsid w:val="0027610B"/>
    <w:rsid w:val="002833D6"/>
    <w:rsid w:val="00287190"/>
    <w:rsid w:val="002878F2"/>
    <w:rsid w:val="00291F6B"/>
    <w:rsid w:val="00294E77"/>
    <w:rsid w:val="002A1B6A"/>
    <w:rsid w:val="002B3B83"/>
    <w:rsid w:val="002B4A2A"/>
    <w:rsid w:val="002C1EBF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3D7C"/>
    <w:rsid w:val="002F6B74"/>
    <w:rsid w:val="002F724D"/>
    <w:rsid w:val="00304770"/>
    <w:rsid w:val="00306A07"/>
    <w:rsid w:val="003105E0"/>
    <w:rsid w:val="00313201"/>
    <w:rsid w:val="003152D2"/>
    <w:rsid w:val="00316CCF"/>
    <w:rsid w:val="00325C59"/>
    <w:rsid w:val="00330E44"/>
    <w:rsid w:val="00330FFD"/>
    <w:rsid w:val="003313E8"/>
    <w:rsid w:val="00335F01"/>
    <w:rsid w:val="003413E4"/>
    <w:rsid w:val="00344DA5"/>
    <w:rsid w:val="00345200"/>
    <w:rsid w:val="003508FB"/>
    <w:rsid w:val="00354112"/>
    <w:rsid w:val="0035556A"/>
    <w:rsid w:val="00361696"/>
    <w:rsid w:val="00367278"/>
    <w:rsid w:val="00367731"/>
    <w:rsid w:val="0036797B"/>
    <w:rsid w:val="00372575"/>
    <w:rsid w:val="00395DBC"/>
    <w:rsid w:val="00397CCF"/>
    <w:rsid w:val="003A11E9"/>
    <w:rsid w:val="003A3BD4"/>
    <w:rsid w:val="003A4C96"/>
    <w:rsid w:val="003A5CCA"/>
    <w:rsid w:val="003B1E50"/>
    <w:rsid w:val="003B7DD9"/>
    <w:rsid w:val="003C2192"/>
    <w:rsid w:val="003D1056"/>
    <w:rsid w:val="003D43EE"/>
    <w:rsid w:val="003E5DD8"/>
    <w:rsid w:val="003E7A08"/>
    <w:rsid w:val="003F6451"/>
    <w:rsid w:val="00406713"/>
    <w:rsid w:val="00410C64"/>
    <w:rsid w:val="00416CE3"/>
    <w:rsid w:val="00417399"/>
    <w:rsid w:val="00417F6F"/>
    <w:rsid w:val="00423D3A"/>
    <w:rsid w:val="004276F5"/>
    <w:rsid w:val="00452461"/>
    <w:rsid w:val="00452AED"/>
    <w:rsid w:val="00452DAB"/>
    <w:rsid w:val="004531CA"/>
    <w:rsid w:val="00460FDD"/>
    <w:rsid w:val="00461BE6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932DC"/>
    <w:rsid w:val="00496319"/>
    <w:rsid w:val="004A2933"/>
    <w:rsid w:val="004A6239"/>
    <w:rsid w:val="004B44EC"/>
    <w:rsid w:val="004B474B"/>
    <w:rsid w:val="004B66AE"/>
    <w:rsid w:val="004C0DB2"/>
    <w:rsid w:val="004C0FE0"/>
    <w:rsid w:val="004C20C8"/>
    <w:rsid w:val="004C48CF"/>
    <w:rsid w:val="004C5864"/>
    <w:rsid w:val="004D0279"/>
    <w:rsid w:val="004D0F74"/>
    <w:rsid w:val="004D1B7D"/>
    <w:rsid w:val="004D2019"/>
    <w:rsid w:val="004D7D06"/>
    <w:rsid w:val="004E14DD"/>
    <w:rsid w:val="004E1FBF"/>
    <w:rsid w:val="004E7C5C"/>
    <w:rsid w:val="004F1983"/>
    <w:rsid w:val="004F1C57"/>
    <w:rsid w:val="004F4B5F"/>
    <w:rsid w:val="004F573B"/>
    <w:rsid w:val="004F7EA7"/>
    <w:rsid w:val="00501858"/>
    <w:rsid w:val="00503073"/>
    <w:rsid w:val="00503A92"/>
    <w:rsid w:val="005057E5"/>
    <w:rsid w:val="00506A2D"/>
    <w:rsid w:val="005131A2"/>
    <w:rsid w:val="00515323"/>
    <w:rsid w:val="005210FF"/>
    <w:rsid w:val="00522FB9"/>
    <w:rsid w:val="0052535E"/>
    <w:rsid w:val="00530356"/>
    <w:rsid w:val="00533B61"/>
    <w:rsid w:val="005340CD"/>
    <w:rsid w:val="00534C48"/>
    <w:rsid w:val="00542E86"/>
    <w:rsid w:val="005454EA"/>
    <w:rsid w:val="00547843"/>
    <w:rsid w:val="005506FE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9008E"/>
    <w:rsid w:val="005966FE"/>
    <w:rsid w:val="005968C4"/>
    <w:rsid w:val="005B13C7"/>
    <w:rsid w:val="005B18C4"/>
    <w:rsid w:val="005B4C1E"/>
    <w:rsid w:val="005C00C2"/>
    <w:rsid w:val="005C13B2"/>
    <w:rsid w:val="005D27CE"/>
    <w:rsid w:val="005D2BCE"/>
    <w:rsid w:val="005D5100"/>
    <w:rsid w:val="005D59BB"/>
    <w:rsid w:val="005D6901"/>
    <w:rsid w:val="005E0614"/>
    <w:rsid w:val="005E13A1"/>
    <w:rsid w:val="005E59DC"/>
    <w:rsid w:val="005F148C"/>
    <w:rsid w:val="005F2486"/>
    <w:rsid w:val="005F2925"/>
    <w:rsid w:val="005F2A26"/>
    <w:rsid w:val="005F5109"/>
    <w:rsid w:val="005F6A08"/>
    <w:rsid w:val="00600369"/>
    <w:rsid w:val="0060153D"/>
    <w:rsid w:val="00601597"/>
    <w:rsid w:val="00601720"/>
    <w:rsid w:val="006046F5"/>
    <w:rsid w:val="00607DF2"/>
    <w:rsid w:val="006117E6"/>
    <w:rsid w:val="00625F5C"/>
    <w:rsid w:val="00627CF0"/>
    <w:rsid w:val="00632F3A"/>
    <w:rsid w:val="00636632"/>
    <w:rsid w:val="00642D1B"/>
    <w:rsid w:val="0064442E"/>
    <w:rsid w:val="00651594"/>
    <w:rsid w:val="006529E2"/>
    <w:rsid w:val="00663C3A"/>
    <w:rsid w:val="00671C91"/>
    <w:rsid w:val="00674B55"/>
    <w:rsid w:val="00675309"/>
    <w:rsid w:val="00675719"/>
    <w:rsid w:val="0067667F"/>
    <w:rsid w:val="00690977"/>
    <w:rsid w:val="006929F7"/>
    <w:rsid w:val="00697C24"/>
    <w:rsid w:val="006A236E"/>
    <w:rsid w:val="006A2940"/>
    <w:rsid w:val="006A4FDB"/>
    <w:rsid w:val="006A6AF4"/>
    <w:rsid w:val="006B107C"/>
    <w:rsid w:val="006B1614"/>
    <w:rsid w:val="006B4BB3"/>
    <w:rsid w:val="006C0C5A"/>
    <w:rsid w:val="006C366E"/>
    <w:rsid w:val="006C5628"/>
    <w:rsid w:val="006C6596"/>
    <w:rsid w:val="006D09E7"/>
    <w:rsid w:val="006E0424"/>
    <w:rsid w:val="006E2C0A"/>
    <w:rsid w:val="006E543A"/>
    <w:rsid w:val="006E6FB7"/>
    <w:rsid w:val="006F4702"/>
    <w:rsid w:val="0070198E"/>
    <w:rsid w:val="00704F81"/>
    <w:rsid w:val="00706155"/>
    <w:rsid w:val="00707992"/>
    <w:rsid w:val="007102DE"/>
    <w:rsid w:val="007149D7"/>
    <w:rsid w:val="007166E1"/>
    <w:rsid w:val="00717B38"/>
    <w:rsid w:val="00727977"/>
    <w:rsid w:val="00737266"/>
    <w:rsid w:val="00742781"/>
    <w:rsid w:val="0074460C"/>
    <w:rsid w:val="0075188B"/>
    <w:rsid w:val="00755AC7"/>
    <w:rsid w:val="007602E8"/>
    <w:rsid w:val="00764854"/>
    <w:rsid w:val="007674F3"/>
    <w:rsid w:val="00770195"/>
    <w:rsid w:val="007730B2"/>
    <w:rsid w:val="0077596B"/>
    <w:rsid w:val="00794674"/>
    <w:rsid w:val="007A2339"/>
    <w:rsid w:val="007B528A"/>
    <w:rsid w:val="007D0430"/>
    <w:rsid w:val="007D0E97"/>
    <w:rsid w:val="007D1D0E"/>
    <w:rsid w:val="007D25C5"/>
    <w:rsid w:val="007D3054"/>
    <w:rsid w:val="007D4C3D"/>
    <w:rsid w:val="007D712F"/>
    <w:rsid w:val="007E111C"/>
    <w:rsid w:val="007E4450"/>
    <w:rsid w:val="007E7ED2"/>
    <w:rsid w:val="007F06D3"/>
    <w:rsid w:val="007F1AC9"/>
    <w:rsid w:val="007F2B1E"/>
    <w:rsid w:val="007F2E38"/>
    <w:rsid w:val="007F34A1"/>
    <w:rsid w:val="0080357E"/>
    <w:rsid w:val="00810B60"/>
    <w:rsid w:val="0082019B"/>
    <w:rsid w:val="00822D6C"/>
    <w:rsid w:val="00825DE1"/>
    <w:rsid w:val="00826EEA"/>
    <w:rsid w:val="0083246A"/>
    <w:rsid w:val="00834E41"/>
    <w:rsid w:val="00844782"/>
    <w:rsid w:val="0084663F"/>
    <w:rsid w:val="008469EA"/>
    <w:rsid w:val="00847287"/>
    <w:rsid w:val="0085071F"/>
    <w:rsid w:val="00850E32"/>
    <w:rsid w:val="00855ACB"/>
    <w:rsid w:val="008612DF"/>
    <w:rsid w:val="00864300"/>
    <w:rsid w:val="00866410"/>
    <w:rsid w:val="0086719E"/>
    <w:rsid w:val="008726C4"/>
    <w:rsid w:val="008752CE"/>
    <w:rsid w:val="008760D9"/>
    <w:rsid w:val="00876A5D"/>
    <w:rsid w:val="00877982"/>
    <w:rsid w:val="00881D97"/>
    <w:rsid w:val="00885383"/>
    <w:rsid w:val="00890066"/>
    <w:rsid w:val="00893F35"/>
    <w:rsid w:val="008A3F2F"/>
    <w:rsid w:val="008A43CE"/>
    <w:rsid w:val="008A58E6"/>
    <w:rsid w:val="008A75B2"/>
    <w:rsid w:val="008C38F7"/>
    <w:rsid w:val="008D4F1B"/>
    <w:rsid w:val="008D68EB"/>
    <w:rsid w:val="008E15C8"/>
    <w:rsid w:val="008F404F"/>
    <w:rsid w:val="008F4D48"/>
    <w:rsid w:val="008F5DF9"/>
    <w:rsid w:val="009025D3"/>
    <w:rsid w:val="00903BBA"/>
    <w:rsid w:val="009142C9"/>
    <w:rsid w:val="00920F01"/>
    <w:rsid w:val="0092666C"/>
    <w:rsid w:val="00927295"/>
    <w:rsid w:val="00931113"/>
    <w:rsid w:val="0093321D"/>
    <w:rsid w:val="00933EBE"/>
    <w:rsid w:val="00941644"/>
    <w:rsid w:val="00943A5F"/>
    <w:rsid w:val="00945247"/>
    <w:rsid w:val="00945D88"/>
    <w:rsid w:val="00955967"/>
    <w:rsid w:val="00956B76"/>
    <w:rsid w:val="00960491"/>
    <w:rsid w:val="009728B2"/>
    <w:rsid w:val="00975F63"/>
    <w:rsid w:val="00983EE6"/>
    <w:rsid w:val="009914DB"/>
    <w:rsid w:val="00991505"/>
    <w:rsid w:val="00993330"/>
    <w:rsid w:val="00996C69"/>
    <w:rsid w:val="009A7E4A"/>
    <w:rsid w:val="009B205C"/>
    <w:rsid w:val="009B4E18"/>
    <w:rsid w:val="009B56B6"/>
    <w:rsid w:val="009C1DED"/>
    <w:rsid w:val="009C3F08"/>
    <w:rsid w:val="009C4F16"/>
    <w:rsid w:val="009D3884"/>
    <w:rsid w:val="009D7267"/>
    <w:rsid w:val="009E0774"/>
    <w:rsid w:val="009E0BB1"/>
    <w:rsid w:val="009E0C4D"/>
    <w:rsid w:val="009E1480"/>
    <w:rsid w:val="009E74CA"/>
    <w:rsid w:val="009E794E"/>
    <w:rsid w:val="009F30E2"/>
    <w:rsid w:val="009F4AD8"/>
    <w:rsid w:val="00A034EE"/>
    <w:rsid w:val="00A10C09"/>
    <w:rsid w:val="00A1334B"/>
    <w:rsid w:val="00A152C4"/>
    <w:rsid w:val="00A158A9"/>
    <w:rsid w:val="00A21527"/>
    <w:rsid w:val="00A227D8"/>
    <w:rsid w:val="00A23320"/>
    <w:rsid w:val="00A23EAD"/>
    <w:rsid w:val="00A242D8"/>
    <w:rsid w:val="00A257D2"/>
    <w:rsid w:val="00A258E3"/>
    <w:rsid w:val="00A279CE"/>
    <w:rsid w:val="00A42B62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849"/>
    <w:rsid w:val="00A90CE1"/>
    <w:rsid w:val="00A90CF1"/>
    <w:rsid w:val="00A93E48"/>
    <w:rsid w:val="00AA6320"/>
    <w:rsid w:val="00AA7743"/>
    <w:rsid w:val="00AB26A4"/>
    <w:rsid w:val="00AB4B22"/>
    <w:rsid w:val="00AC3889"/>
    <w:rsid w:val="00AD39EC"/>
    <w:rsid w:val="00AD46CE"/>
    <w:rsid w:val="00AD74A1"/>
    <w:rsid w:val="00AD7806"/>
    <w:rsid w:val="00AD7849"/>
    <w:rsid w:val="00AE37EA"/>
    <w:rsid w:val="00AE4276"/>
    <w:rsid w:val="00AE7D8C"/>
    <w:rsid w:val="00AF05ED"/>
    <w:rsid w:val="00AF0978"/>
    <w:rsid w:val="00B051F6"/>
    <w:rsid w:val="00B101FE"/>
    <w:rsid w:val="00B22253"/>
    <w:rsid w:val="00B23441"/>
    <w:rsid w:val="00B355E0"/>
    <w:rsid w:val="00B36D56"/>
    <w:rsid w:val="00B43988"/>
    <w:rsid w:val="00B52469"/>
    <w:rsid w:val="00B55021"/>
    <w:rsid w:val="00B575ED"/>
    <w:rsid w:val="00B724DF"/>
    <w:rsid w:val="00B73F24"/>
    <w:rsid w:val="00B75F3B"/>
    <w:rsid w:val="00B8738C"/>
    <w:rsid w:val="00B92ACA"/>
    <w:rsid w:val="00B934E5"/>
    <w:rsid w:val="00BA7E21"/>
    <w:rsid w:val="00BB1099"/>
    <w:rsid w:val="00BB3A4E"/>
    <w:rsid w:val="00BB50D0"/>
    <w:rsid w:val="00BB7075"/>
    <w:rsid w:val="00BC1D8A"/>
    <w:rsid w:val="00BC2D5F"/>
    <w:rsid w:val="00BC5465"/>
    <w:rsid w:val="00BC67FF"/>
    <w:rsid w:val="00BC7F19"/>
    <w:rsid w:val="00BD0E8D"/>
    <w:rsid w:val="00BD2899"/>
    <w:rsid w:val="00BE7585"/>
    <w:rsid w:val="00BE7E81"/>
    <w:rsid w:val="00BF0A17"/>
    <w:rsid w:val="00BF3684"/>
    <w:rsid w:val="00BF668F"/>
    <w:rsid w:val="00C05F20"/>
    <w:rsid w:val="00C13984"/>
    <w:rsid w:val="00C14971"/>
    <w:rsid w:val="00C15F87"/>
    <w:rsid w:val="00C165A9"/>
    <w:rsid w:val="00C2573F"/>
    <w:rsid w:val="00C27584"/>
    <w:rsid w:val="00C3196B"/>
    <w:rsid w:val="00C36E21"/>
    <w:rsid w:val="00C40EC6"/>
    <w:rsid w:val="00C41AEF"/>
    <w:rsid w:val="00C42D2F"/>
    <w:rsid w:val="00C44FA3"/>
    <w:rsid w:val="00C51AEB"/>
    <w:rsid w:val="00C600D4"/>
    <w:rsid w:val="00C62BD3"/>
    <w:rsid w:val="00C6508C"/>
    <w:rsid w:val="00C714B1"/>
    <w:rsid w:val="00C71D98"/>
    <w:rsid w:val="00C73BE3"/>
    <w:rsid w:val="00C76D76"/>
    <w:rsid w:val="00C80E6C"/>
    <w:rsid w:val="00C93C2C"/>
    <w:rsid w:val="00C948C4"/>
    <w:rsid w:val="00CA18BB"/>
    <w:rsid w:val="00CA7CD7"/>
    <w:rsid w:val="00CC56DC"/>
    <w:rsid w:val="00CC6CB5"/>
    <w:rsid w:val="00CE46CB"/>
    <w:rsid w:val="00CE6B16"/>
    <w:rsid w:val="00CF0426"/>
    <w:rsid w:val="00CF07C6"/>
    <w:rsid w:val="00CF3E33"/>
    <w:rsid w:val="00CF75DE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3715C"/>
    <w:rsid w:val="00D4106C"/>
    <w:rsid w:val="00D44E60"/>
    <w:rsid w:val="00D47823"/>
    <w:rsid w:val="00D50F6B"/>
    <w:rsid w:val="00D53290"/>
    <w:rsid w:val="00D609B8"/>
    <w:rsid w:val="00D61AA2"/>
    <w:rsid w:val="00D65A5B"/>
    <w:rsid w:val="00D7061A"/>
    <w:rsid w:val="00D7280D"/>
    <w:rsid w:val="00D746B6"/>
    <w:rsid w:val="00D77EAD"/>
    <w:rsid w:val="00D82E5C"/>
    <w:rsid w:val="00D83C58"/>
    <w:rsid w:val="00D8536E"/>
    <w:rsid w:val="00DA3D50"/>
    <w:rsid w:val="00DA4731"/>
    <w:rsid w:val="00DB46C1"/>
    <w:rsid w:val="00DC11C5"/>
    <w:rsid w:val="00DC16A2"/>
    <w:rsid w:val="00DC5D51"/>
    <w:rsid w:val="00DC60F0"/>
    <w:rsid w:val="00DC60F6"/>
    <w:rsid w:val="00DC79F2"/>
    <w:rsid w:val="00DE1A58"/>
    <w:rsid w:val="00DE716E"/>
    <w:rsid w:val="00DE77FA"/>
    <w:rsid w:val="00DF6828"/>
    <w:rsid w:val="00E03379"/>
    <w:rsid w:val="00E046F7"/>
    <w:rsid w:val="00E05280"/>
    <w:rsid w:val="00E12CFA"/>
    <w:rsid w:val="00E1321C"/>
    <w:rsid w:val="00E149CF"/>
    <w:rsid w:val="00E3324F"/>
    <w:rsid w:val="00E34813"/>
    <w:rsid w:val="00E36401"/>
    <w:rsid w:val="00E40BAD"/>
    <w:rsid w:val="00E4140F"/>
    <w:rsid w:val="00E44A97"/>
    <w:rsid w:val="00E46263"/>
    <w:rsid w:val="00E513F2"/>
    <w:rsid w:val="00E51CB6"/>
    <w:rsid w:val="00E51D7A"/>
    <w:rsid w:val="00E52F00"/>
    <w:rsid w:val="00E54DB8"/>
    <w:rsid w:val="00E55CE9"/>
    <w:rsid w:val="00E628CE"/>
    <w:rsid w:val="00E65D98"/>
    <w:rsid w:val="00E6794F"/>
    <w:rsid w:val="00E679CA"/>
    <w:rsid w:val="00E70632"/>
    <w:rsid w:val="00E71DA1"/>
    <w:rsid w:val="00E7280F"/>
    <w:rsid w:val="00E72D96"/>
    <w:rsid w:val="00E73F01"/>
    <w:rsid w:val="00E820F6"/>
    <w:rsid w:val="00E829F1"/>
    <w:rsid w:val="00E848AA"/>
    <w:rsid w:val="00E90CC2"/>
    <w:rsid w:val="00E94030"/>
    <w:rsid w:val="00E94241"/>
    <w:rsid w:val="00E95C9C"/>
    <w:rsid w:val="00E962A7"/>
    <w:rsid w:val="00EB0CA2"/>
    <w:rsid w:val="00EB1A5A"/>
    <w:rsid w:val="00EB7C56"/>
    <w:rsid w:val="00EC0474"/>
    <w:rsid w:val="00EC2061"/>
    <w:rsid w:val="00EC540F"/>
    <w:rsid w:val="00EC54DB"/>
    <w:rsid w:val="00EC5AF9"/>
    <w:rsid w:val="00ED13B5"/>
    <w:rsid w:val="00ED21D5"/>
    <w:rsid w:val="00ED4BE9"/>
    <w:rsid w:val="00ED5A04"/>
    <w:rsid w:val="00ED74C9"/>
    <w:rsid w:val="00EF066D"/>
    <w:rsid w:val="00EF13A9"/>
    <w:rsid w:val="00EF7F03"/>
    <w:rsid w:val="00F00032"/>
    <w:rsid w:val="00F0579A"/>
    <w:rsid w:val="00F11A40"/>
    <w:rsid w:val="00F12862"/>
    <w:rsid w:val="00F13B71"/>
    <w:rsid w:val="00F22B00"/>
    <w:rsid w:val="00F2400D"/>
    <w:rsid w:val="00F357A6"/>
    <w:rsid w:val="00F373BB"/>
    <w:rsid w:val="00F41379"/>
    <w:rsid w:val="00F4161A"/>
    <w:rsid w:val="00F469CA"/>
    <w:rsid w:val="00F474A6"/>
    <w:rsid w:val="00F560E2"/>
    <w:rsid w:val="00F72282"/>
    <w:rsid w:val="00F74EEC"/>
    <w:rsid w:val="00F930FE"/>
    <w:rsid w:val="00F93778"/>
    <w:rsid w:val="00F95F4C"/>
    <w:rsid w:val="00FA04B8"/>
    <w:rsid w:val="00FA0ADC"/>
    <w:rsid w:val="00FA1779"/>
    <w:rsid w:val="00FA414B"/>
    <w:rsid w:val="00FB31DC"/>
    <w:rsid w:val="00FB7068"/>
    <w:rsid w:val="00FB7656"/>
    <w:rsid w:val="00FC1F79"/>
    <w:rsid w:val="00FC322B"/>
    <w:rsid w:val="00FC4FBC"/>
    <w:rsid w:val="00FC6554"/>
    <w:rsid w:val="00FD0069"/>
    <w:rsid w:val="00FD5807"/>
    <w:rsid w:val="00FD7DBE"/>
    <w:rsid w:val="00FE0F8B"/>
    <w:rsid w:val="00FE1634"/>
    <w:rsid w:val="00FE6878"/>
    <w:rsid w:val="00FE77F8"/>
    <w:rsid w:val="00FF3349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96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6" ma:contentTypeDescription="Create a new document." ma:contentTypeScope="" ma:versionID="05a75128df1c0402bcb47d0ddefb9576">
  <xsd:schema xmlns:xsd="http://www.w3.org/2001/XMLSchema" xmlns:xs="http://www.w3.org/2001/XMLSchema" xmlns:p="http://schemas.microsoft.com/office/2006/metadata/properties" xmlns:ns2="2756d948-435b-4224-8fdc-fcfc5a463da0" xmlns:ns3="f249825c-66e0-452a-b043-618c93615ec5" xmlns:ns4="89e50f9b-d687-48d2-ac14-a850e9ea868f" targetNamespace="http://schemas.microsoft.com/office/2006/metadata/properties" ma:root="true" ma:fieldsID="199e4a01a3dd7d2b391afcc6b2cf8d5c" ns2:_="" ns3:_="" ns4:_="">
    <xsd:import namespace="2756d948-435b-4224-8fdc-fcfc5a463da0"/>
    <xsd:import namespace="f249825c-66e0-452a-b043-618c93615ec5"/>
    <xsd:import namespace="89e50f9b-d687-48d2-ac14-a850e9ea86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50f9b-d687-48d2-ac14-a850e9ea868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d7a70e2-cc45-4415-b90e-370753aed46e}" ma:internalName="TaxCatchAll" ma:showField="CatchAllData" ma:web="2756d948-435b-4224-8fdc-fcfc5a463d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49825c-66e0-452a-b043-618c93615ec5">
      <Terms xmlns="http://schemas.microsoft.com/office/infopath/2007/PartnerControls"/>
    </lcf76f155ced4ddcb4097134ff3c332f>
    <TaxCatchAll xmlns="89e50f9b-d687-48d2-ac14-a850e9ea868f" xsi:nil="true"/>
  </documentManagement>
</p:properties>
</file>

<file path=customXml/itemProps1.xml><?xml version="1.0" encoding="utf-8"?>
<ds:datastoreItem xmlns:ds="http://schemas.openxmlformats.org/officeDocument/2006/customXml" ds:itemID="{E68D6F28-C4C8-40C1-8F9A-A67E6A589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89e50f9b-d687-48d2-ac14-a850e9ea86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1D98BE-823C-4671-932C-051E5BB56891}">
  <ds:schemaRefs>
    <ds:schemaRef ds:uri="http://schemas.microsoft.com/office/infopath/2007/PartnerControls"/>
    <ds:schemaRef ds:uri="http://purl.org/dc/dcmitype/"/>
    <ds:schemaRef ds:uri="http://schemas.microsoft.com/office/2006/documentManagement/types"/>
    <ds:schemaRef ds:uri="f249825c-66e0-452a-b043-618c93615ec5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elements/1.1/"/>
    <ds:schemaRef ds:uri="89e50f9b-d687-48d2-ac14-a850e9ea868f"/>
    <ds:schemaRef ds:uri="2756d948-435b-4224-8fdc-fcfc5a463da0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u) HR</dc:creator>
  <cp:lastModifiedBy>(su) Tracy Priestman</cp:lastModifiedBy>
  <cp:revision>2</cp:revision>
  <cp:lastPrinted>2014-04-10T10:07:00Z</cp:lastPrinted>
  <dcterms:created xsi:type="dcterms:W3CDTF">2023-01-30T18:31:00Z</dcterms:created>
  <dcterms:modified xsi:type="dcterms:W3CDTF">2023-01-3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  <property fmtid="{D5CDD505-2E9C-101B-9397-08002B2CF9AE}" pid="3" name="MediaServiceImageTags">
    <vt:lpwstr/>
  </property>
</Properties>
</file>